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Лу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наполнение сайта: добавление скиллов, достижений, профессионального опыта и написание пост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навыки в блок Skills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646039"/>
            <wp:effectExtent b="0" l="0" r="0" t="0"/>
            <wp:docPr descr="Figure 1: Skills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Skill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ляю список своих достижений в блок Accomplishments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033462"/>
            <wp:effectExtent b="0" l="0" r="0" t="0"/>
            <wp:docPr descr="Figure 2: Accomplishments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Accomplishment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ляю профессиональный опыт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4380238"/>
            <wp:effectExtent b="0" l="0" r="0" t="0"/>
            <wp:docPr descr="Figure 3: Experience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Experienc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ишу пост по прошедшей неделе и меняю аватар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546151"/>
            <wp:effectExtent b="0" l="0" r="0" t="0"/>
            <wp:docPr descr="Figure 4: Пост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о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полнительно пишу пост на одну из тем (Markdown)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научилась писать посты и работать с блоками, в которых нужно указывать связанные с профессиональной деятельностью факторы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Ирина Лукина</dc:creator>
  <dc:language>ru-RU</dc:language>
  <cp:keywords/>
  <dcterms:created xsi:type="dcterms:W3CDTF">2023-03-30T07:07:16Z</dcterms:created>
  <dcterms:modified xsi:type="dcterms:W3CDTF">2023-03-30T0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